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40111A" w14:textId="77777777" w:rsidR="000C73FA" w:rsidRPr="000C73FA" w:rsidRDefault="000C73FA" w:rsidP="000C73FA">
      <w:pPr>
        <w:pStyle w:val="Heading1"/>
        <w:jc w:val="center"/>
        <w:rPr>
          <w:bCs/>
          <w:lang w:val="bg-BG"/>
        </w:rPr>
      </w:pPr>
      <w:bookmarkStart w:id="0" w:name="_Hlk532038311"/>
      <w:bookmarkEnd w:id="0"/>
      <w:r w:rsidRPr="000C73FA">
        <w:rPr>
          <w:lang w:val="bg-BG"/>
        </w:rPr>
        <w:t>Упражнение</w:t>
      </w:r>
      <w:r w:rsidRPr="000C73FA">
        <w:t xml:space="preserve">: </w:t>
      </w:r>
      <w:r w:rsidRPr="000C73FA">
        <w:rPr>
          <w:bCs/>
          <w:lang w:val="bg-BG"/>
        </w:rPr>
        <w:t>Условни конструкции</w:t>
      </w:r>
    </w:p>
    <w:p w14:paraId="2B5D34F6" w14:textId="77777777" w:rsidR="006C5C73" w:rsidRPr="00E5218E" w:rsidRDefault="006C5C73" w:rsidP="006C5C73">
      <w:pPr>
        <w:jc w:val="center"/>
        <w:rPr>
          <w:lang w:val="bg-BG"/>
        </w:rPr>
      </w:pPr>
      <w:r w:rsidRPr="00E5218E">
        <w:rPr>
          <w:lang w:val="bg-BG"/>
        </w:rPr>
        <w:t xml:space="preserve">Задачи за упражнение в клас и за домашно към курса </w:t>
      </w:r>
      <w:r w:rsidR="001C29F7">
        <w:fldChar w:fldCharType="begin"/>
      </w:r>
      <w:r w:rsidR="001C29F7">
        <w:instrText xml:space="preserve"> HYPERLINK "https://softuni.bg/trainings/3683/programming-basics-with-go-february-2022" </w:instrText>
      </w:r>
      <w:r w:rsidR="001C29F7">
        <w:fldChar w:fldCharType="separate"/>
      </w:r>
      <w:r w:rsidRPr="00674A4B">
        <w:rPr>
          <w:rStyle w:val="Hyperlink"/>
        </w:rPr>
        <w:t>"</w:t>
      </w:r>
      <w:r w:rsidRPr="00674A4B">
        <w:rPr>
          <w:rStyle w:val="Hyperlink"/>
          <w:lang w:val="bg-BG"/>
        </w:rPr>
        <w:t>Основи на програмирането</w:t>
      </w:r>
      <w:r w:rsidRPr="00674A4B">
        <w:rPr>
          <w:rStyle w:val="Hyperlink"/>
        </w:rPr>
        <w:t xml:space="preserve"> </w:t>
      </w:r>
      <w:r w:rsidRPr="00674A4B">
        <w:rPr>
          <w:rStyle w:val="Hyperlink"/>
          <w:lang w:val="bg-BG"/>
        </w:rPr>
        <w:t>с</w:t>
      </w:r>
      <w:r w:rsidRPr="00674A4B">
        <w:rPr>
          <w:rStyle w:val="Hyperlink"/>
        </w:rPr>
        <w:t xml:space="preserve"> Go"</w:t>
      </w:r>
      <w:r w:rsidR="001C29F7">
        <w:rPr>
          <w:rStyle w:val="Hyperlink"/>
        </w:rPr>
        <w:fldChar w:fldCharType="end"/>
      </w:r>
    </w:p>
    <w:p w14:paraId="6E3D24EE" w14:textId="404BE875" w:rsidR="000C73FA" w:rsidRPr="000C73FA" w:rsidRDefault="000C73FA" w:rsidP="000C73FA">
      <w:pPr>
        <w:spacing w:before="120" w:after="60"/>
        <w:jc w:val="center"/>
        <w:rPr>
          <w:lang w:val="bg-BG"/>
        </w:rPr>
      </w:pPr>
      <w:r w:rsidRPr="000C73FA">
        <w:rPr>
          <w:lang w:val="bg-BG"/>
        </w:rPr>
        <w:t xml:space="preserve">Тествайте решенията си в </w:t>
      </w:r>
      <w:r w:rsidR="006C5C73">
        <w:rPr>
          <w:b/>
        </w:rPr>
        <w:t>J</w:t>
      </w:r>
      <w:r w:rsidRPr="000C73FA">
        <w:rPr>
          <w:b/>
        </w:rPr>
        <w:t>udge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системата</w:t>
      </w:r>
      <w:r w:rsidRPr="00252418">
        <w:rPr>
          <w:lang w:val="bg-BG"/>
        </w:rPr>
        <w:t xml:space="preserve">: </w:t>
      </w:r>
      <w:hyperlink r:id="rId8" w:history="1">
        <w:r w:rsidR="006C5C73" w:rsidRPr="006C5C73">
          <w:rPr>
            <w:rStyle w:val="Hyperlink"/>
            <w:lang w:val="bg-BG"/>
          </w:rPr>
          <w:t>https://judge.softuni.org/Contests/3358/Conditional-Statements-Exercise</w:t>
        </w:r>
      </w:hyperlink>
    </w:p>
    <w:p w14:paraId="3ABEB500" w14:textId="77777777" w:rsidR="000C73FA" w:rsidRPr="00280C7F" w:rsidRDefault="000C73FA" w:rsidP="00280C7F">
      <w:pPr>
        <w:pStyle w:val="Heading2"/>
      </w:pPr>
      <w:proofErr w:type="spellStart"/>
      <w:r w:rsidRPr="00280C7F">
        <w:t>Сумиране</w:t>
      </w:r>
      <w:proofErr w:type="spellEnd"/>
      <w:r w:rsidRPr="00280C7F">
        <w:t xml:space="preserve"> </w:t>
      </w:r>
      <w:proofErr w:type="spellStart"/>
      <w:r w:rsidRPr="00280C7F">
        <w:t>на</w:t>
      </w:r>
      <w:proofErr w:type="spellEnd"/>
      <w:r w:rsidRPr="00280C7F">
        <w:t xml:space="preserve"> </w:t>
      </w:r>
      <w:proofErr w:type="spellStart"/>
      <w:r w:rsidRPr="00280C7F">
        <w:t>секунди</w:t>
      </w:r>
      <w:proofErr w:type="spellEnd"/>
      <w:r w:rsidRPr="00280C7F">
        <w:t xml:space="preserve"> </w:t>
      </w:r>
    </w:p>
    <w:p w14:paraId="41328243" w14:textId="77777777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TableGrid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0C73FA" w:rsidRPr="000C73FA" w14:paraId="4503B9DA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BC26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122E8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90774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3D48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0778B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AFA49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49AB5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83EFFD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9059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89283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D860BA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9F9DBF9" w14:textId="77777777" w:rsidTr="003136AE">
        <w:tc>
          <w:tcPr>
            <w:tcW w:w="736" w:type="dxa"/>
          </w:tcPr>
          <w:p w14:paraId="3AFDCAD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5</w:t>
            </w:r>
          </w:p>
          <w:p w14:paraId="355A9FF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45</w:t>
            </w:r>
          </w:p>
          <w:p w14:paraId="70B7EA7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5AAA133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9AF41B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378566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2</w:t>
            </w:r>
          </w:p>
          <w:p w14:paraId="1A96A5B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7</w:t>
            </w:r>
          </w:p>
          <w:p w14:paraId="206085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31FE6E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8ED6D9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79104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3175F8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15D38CC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6FCC7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2997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76660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4</w:t>
            </w:r>
          </w:p>
          <w:p w14:paraId="2DA3C64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EFAF2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7C418E3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36</w:t>
            </w:r>
          </w:p>
        </w:tc>
      </w:tr>
    </w:tbl>
    <w:p w14:paraId="2492032E" w14:textId="77777777" w:rsidR="000C73FA" w:rsidRPr="00280C7F" w:rsidRDefault="000C73FA" w:rsidP="00280C7F">
      <w:pPr>
        <w:pStyle w:val="Heading2"/>
      </w:pPr>
      <w:proofErr w:type="spellStart"/>
      <w:r w:rsidRPr="00280C7F">
        <w:t>Бонус</w:t>
      </w:r>
      <w:proofErr w:type="spellEnd"/>
      <w:r w:rsidRPr="00280C7F">
        <w:t xml:space="preserve"> </w:t>
      </w:r>
      <w:proofErr w:type="spellStart"/>
      <w:r w:rsidRPr="00280C7F">
        <w:t>точки</w:t>
      </w:r>
      <w:proofErr w:type="spellEnd"/>
    </w:p>
    <w:p w14:paraId="1090CD3C" w14:textId="77777777" w:rsidR="000C73FA" w:rsidRPr="000C73FA" w:rsidRDefault="000C73FA" w:rsidP="000C73FA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14:paraId="1E1E4241" w14:textId="77777777" w:rsidR="000C73FA" w:rsidRPr="000C73FA" w:rsidRDefault="000C73FA" w:rsidP="000C73FA">
      <w:pPr>
        <w:pStyle w:val="ListParagraph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14:paraId="09E067B9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00F7C8DA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3CE0FFDA" w14:textId="77777777" w:rsidR="000C73FA" w:rsidRPr="000C73FA" w:rsidRDefault="000C73FA" w:rsidP="000C73FA">
      <w:pPr>
        <w:pStyle w:val="ListParagraph"/>
        <w:rPr>
          <w:lang w:val="bg-BG"/>
        </w:rPr>
      </w:pPr>
    </w:p>
    <w:p w14:paraId="1EC431EE" w14:textId="77777777" w:rsidR="000C73FA" w:rsidRPr="000C73FA" w:rsidRDefault="000C73FA" w:rsidP="000C73FA">
      <w:pPr>
        <w:pStyle w:val="ListParagraph"/>
        <w:numPr>
          <w:ilvl w:val="0"/>
          <w:numId w:val="3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14:paraId="67BC2D55" w14:textId="77777777" w:rsidR="000C73FA" w:rsidRPr="000C73FA" w:rsidRDefault="000C73FA" w:rsidP="000C73FA">
      <w:pPr>
        <w:pStyle w:val="ListParagraph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14:paraId="392406B9" w14:textId="77777777" w:rsidR="000C73FA" w:rsidRPr="000C73FA" w:rsidRDefault="000C73FA" w:rsidP="000C73FA">
      <w:pPr>
        <w:pStyle w:val="ListParagraph"/>
        <w:numPr>
          <w:ilvl w:val="1"/>
          <w:numId w:val="3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14:paraId="6CC83737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8027" w:type="dxa"/>
        <w:tblInd w:w="186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162"/>
        <w:gridCol w:w="215"/>
        <w:gridCol w:w="896"/>
        <w:gridCol w:w="1138"/>
      </w:tblGrid>
      <w:tr w:rsidR="000C73FA" w:rsidRPr="000C73FA" w14:paraId="4D6389AB" w14:textId="77777777" w:rsidTr="002A39F4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BF98C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054D87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00524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1611E80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5DBCA8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F54F1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832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42E41A7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21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D7A23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76FC2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9B4851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15B28A5" w14:textId="77777777" w:rsidTr="002A39F4">
        <w:tc>
          <w:tcPr>
            <w:tcW w:w="736" w:type="dxa"/>
          </w:tcPr>
          <w:p w14:paraId="7EA540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24AF5211" w14:textId="38931F8E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6</w:t>
            </w:r>
          </w:p>
          <w:p w14:paraId="74EC1D94" w14:textId="30066FD5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137BAF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0B72E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3C4439CC" w14:textId="3D025B3C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7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206A2958" w14:textId="3A993AC8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12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3C0CD7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697266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162" w:type="dxa"/>
          </w:tcPr>
          <w:p w14:paraId="5FA9CF0E" w14:textId="3F7113BF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70.3</w:t>
            </w:r>
            <w:r w:rsidR="002A39F4">
              <w:rPr>
                <w:rFonts w:ascii="Consolas" w:hAnsi="Consolas"/>
                <w:noProof/>
              </w:rPr>
              <w:t>002</w:t>
            </w:r>
          </w:p>
          <w:p w14:paraId="1079336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215" w:type="dxa"/>
            <w:vMerge/>
            <w:tcBorders>
              <w:bottom w:val="nil"/>
            </w:tcBorders>
            <w:shd w:val="clear" w:color="auto" w:fill="auto"/>
          </w:tcPr>
          <w:p w14:paraId="14B62F7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2C48C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7E2B85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589.5</w:t>
            </w:r>
          </w:p>
          <w:p w14:paraId="66B60E9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464.5</w:t>
            </w:r>
          </w:p>
        </w:tc>
      </w:tr>
    </w:tbl>
    <w:p w14:paraId="25304FB5" w14:textId="77777777" w:rsidR="000C73FA" w:rsidRPr="00280C7F" w:rsidRDefault="000C73FA" w:rsidP="00280C7F">
      <w:pPr>
        <w:pStyle w:val="Heading2"/>
      </w:pPr>
      <w:proofErr w:type="spellStart"/>
      <w:r w:rsidRPr="00280C7F">
        <w:t>Време</w:t>
      </w:r>
      <w:proofErr w:type="spellEnd"/>
      <w:r w:rsidRPr="00280C7F">
        <w:t xml:space="preserve"> + 15 </w:t>
      </w:r>
      <w:proofErr w:type="spellStart"/>
      <w:r w:rsidRPr="00280C7F">
        <w:t>минути</w:t>
      </w:r>
      <w:proofErr w:type="spellEnd"/>
    </w:p>
    <w:p w14:paraId="496E8B2D" w14:textId="77777777" w:rsidR="000C73FA" w:rsidRPr="000C73FA" w:rsidRDefault="000C73FA" w:rsidP="000C73FA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изчислява колко ще е </w:t>
      </w:r>
      <w:r w:rsidRPr="000C73FA">
        <w:rPr>
          <w:b/>
          <w:lang w:val="bg-BG"/>
        </w:rPr>
        <w:t xml:space="preserve">часът след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0C73FA">
        <w:rPr>
          <w:rStyle w:val="CodeChar"/>
          <w:lang w:val="bg-BG"/>
        </w:rPr>
        <w:t>часове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14:paraId="596C2D3D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0C73FA" w:rsidRPr="000C73FA" w14:paraId="378A57D3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E1CCF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81A02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E9283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4B8CD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E9E3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F7FA2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545362F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B3C9EDC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A74C7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2C61E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B455A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478C4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DCCBF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88C21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79DB236" w14:textId="77777777" w:rsidTr="003136AE">
        <w:tc>
          <w:tcPr>
            <w:tcW w:w="736" w:type="dxa"/>
          </w:tcPr>
          <w:p w14:paraId="51581C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</w:t>
            </w:r>
          </w:p>
          <w:p w14:paraId="3C43CB2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0FD6AF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2704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5F730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0</w:t>
            </w:r>
          </w:p>
          <w:p w14:paraId="76FD5F9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149E1C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675DB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8422C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3</w:t>
            </w:r>
          </w:p>
          <w:p w14:paraId="2A363310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7C51A4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1A419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525F1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1</w:t>
            </w:r>
          </w:p>
          <w:p w14:paraId="501617FF" w14:textId="7C2B2EF2" w:rsidR="000C73FA" w:rsidRPr="000C73FA" w:rsidRDefault="00337FD9" w:rsidP="003136A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96" w:type="dxa"/>
          </w:tcPr>
          <w:p w14:paraId="7AA35F09" w14:textId="63357461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1:</w:t>
            </w:r>
            <w:r w:rsidR="00337FD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81D9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892241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97FCC7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36D3D4F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6754918D" w14:textId="77777777" w:rsidR="00CC7047" w:rsidRPr="00EB4332" w:rsidRDefault="00CC7047" w:rsidP="00CC7047">
      <w:pPr>
        <w:pStyle w:val="Heading2"/>
        <w:rPr>
          <w:lang w:val="bg-BG"/>
        </w:rPr>
      </w:pPr>
      <w:r w:rsidRPr="00EB4332">
        <w:rPr>
          <w:lang w:val="bg-BG"/>
        </w:rPr>
        <w:lastRenderedPageBreak/>
        <w:t>Магазин за детски играчки</w:t>
      </w:r>
    </w:p>
    <w:p w14:paraId="3260AFEE" w14:textId="345712F8" w:rsidR="00CC7047" w:rsidRPr="00E5218E" w:rsidRDefault="00CC7047" w:rsidP="00CC7047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424A11E8" w14:textId="77777777" w:rsidR="00CC7047" w:rsidRPr="00E5218E" w:rsidRDefault="00CC7047" w:rsidP="00CC7047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2E9DBFF5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4D9E933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D44981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914BCFE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BA34207" w14:textId="77777777" w:rsidR="00CC7047" w:rsidRPr="00E5218E" w:rsidRDefault="00CC7047" w:rsidP="00CC7047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128D3CC" w14:textId="77777777" w:rsidR="00CC7047" w:rsidRPr="00E5218E" w:rsidRDefault="00CC7047" w:rsidP="00CC7047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0651F701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14:paraId="117D9631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19F78B74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48AD96B7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467BBF73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46C77DF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03F585E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92DC406" w14:textId="77777777" w:rsidR="00CC7047" w:rsidRPr="00E5218E" w:rsidRDefault="00CC7047" w:rsidP="00CC7047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BC5E4A9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61E1F000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33C10A37" w14:textId="77777777"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0FB1AE22" w14:textId="77777777"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2E721323" w14:textId="77777777" w:rsidR="00CC7047" w:rsidRPr="00E5218E" w:rsidRDefault="00CC7047" w:rsidP="00CC7047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954F5D0" w14:textId="77777777" w:rsidR="00CC7047" w:rsidRPr="00E5218E" w:rsidRDefault="00CC7047" w:rsidP="00CC7047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7B670D11" w14:textId="77777777" w:rsidR="00CC7047" w:rsidRPr="00E5218E" w:rsidRDefault="00CC7047" w:rsidP="00CC7047">
      <w:pPr>
        <w:contextualSpacing/>
        <w:jc w:val="both"/>
        <w:rPr>
          <w:rFonts w:cstheme="minorHAnsi"/>
          <w:b/>
          <w:noProof/>
          <w:lang w:val="bg-BG"/>
        </w:rPr>
      </w:pPr>
    </w:p>
    <w:p w14:paraId="3B6D4395" w14:textId="77777777" w:rsidR="00CC7047" w:rsidRPr="00E5218E" w:rsidRDefault="00CC7047" w:rsidP="00CC7047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69C66F16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CC7047" w:rsidRPr="00E5218E" w14:paraId="2673DD4B" w14:textId="77777777" w:rsidTr="00661B41">
        <w:tc>
          <w:tcPr>
            <w:tcW w:w="985" w:type="dxa"/>
            <w:shd w:val="clear" w:color="auto" w:fill="D9D9D9"/>
          </w:tcPr>
          <w:p w14:paraId="7CA09586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3795438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744C194F" w14:textId="77777777" w:rsidR="00CC7047" w:rsidRPr="00E5218E" w:rsidRDefault="00CC7047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5218E" w14:paraId="788B3000" w14:textId="77777777" w:rsidTr="00661B41">
        <w:trPr>
          <w:trHeight w:val="406"/>
        </w:trPr>
        <w:tc>
          <w:tcPr>
            <w:tcW w:w="985" w:type="dxa"/>
          </w:tcPr>
          <w:p w14:paraId="45FD47C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20B8A79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6701379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34BDCA56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00807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F0563AE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0CCE188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598EBDF1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54199F6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76058FAE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4E65EECF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7876AEB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611D8C8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45A57BCD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CC7047" w:rsidRPr="00E5218E" w14:paraId="566FE4A9" w14:textId="77777777" w:rsidTr="00661B41">
        <w:tc>
          <w:tcPr>
            <w:tcW w:w="985" w:type="dxa"/>
            <w:shd w:val="clear" w:color="auto" w:fill="D9D9D9"/>
          </w:tcPr>
          <w:p w14:paraId="0EBD699D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389580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17028332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B4332" w14:paraId="6072BE86" w14:textId="77777777" w:rsidTr="00661B41">
        <w:trPr>
          <w:trHeight w:val="406"/>
        </w:trPr>
        <w:tc>
          <w:tcPr>
            <w:tcW w:w="985" w:type="dxa"/>
          </w:tcPr>
          <w:p w14:paraId="1DA41CE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3BF4DCB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BC572A3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20CBBC9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lastRenderedPageBreak/>
              <w:t>5</w:t>
            </w:r>
          </w:p>
          <w:p w14:paraId="430EE3D7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2D479A0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ECE0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lastRenderedPageBreak/>
              <w:t>Not enough money! 238.73 lv needed.</w:t>
            </w:r>
          </w:p>
        </w:tc>
        <w:tc>
          <w:tcPr>
            <w:tcW w:w="6120" w:type="dxa"/>
          </w:tcPr>
          <w:p w14:paraId="505E0BF4" w14:textId="7A0C6F0D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* </w:t>
            </w:r>
            <w:r w:rsidR="00424A4D"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 w:rsidR="00424A4D">
              <w:rPr>
                <w:rFonts w:eastAsia="Calibri" w:cstheme="minorHAnsi"/>
                <w:lang w:val="bg-BG"/>
              </w:rPr>
              <w:t xml:space="preserve">+ 2 * </w:t>
            </w:r>
            <w:r w:rsidR="00424A4D"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 w:rsidR="00424A4D">
              <w:rPr>
                <w:rFonts w:eastAsia="Calibri" w:cstheme="minorHAnsi"/>
                <w:lang w:val="bg-BG"/>
              </w:rPr>
              <w:t xml:space="preserve"> + 5 * </w:t>
            </w:r>
            <w:r w:rsidR="00424A4D"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 w:rsidR="00424A4D">
              <w:rPr>
                <w:rFonts w:eastAsia="Calibri" w:cstheme="minorHAnsi"/>
                <w:lang w:val="bg-BG"/>
              </w:rPr>
              <w:t xml:space="preserve">+ 5 * </w:t>
            </w:r>
            <w:r w:rsidR="00424A4D"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 w:rsidR="00424A4D">
              <w:rPr>
                <w:rFonts w:eastAsia="Calibri" w:cstheme="minorHAnsi"/>
                <w:lang w:val="bg-BG"/>
              </w:rPr>
              <w:t xml:space="preserve">+ 1 * </w:t>
            </w:r>
            <w:r w:rsidR="00424A4D"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 w:rsidR="00424A4D"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42FD668F" w14:textId="6AA69A42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0E544A67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52B70BB6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lastRenderedPageBreak/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53492B18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390719BA" w14:textId="77777777" w:rsidR="00CC7047" w:rsidRPr="00EB4332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484056F3" w14:textId="77777777" w:rsidR="00CC7047" w:rsidRDefault="00CC7047" w:rsidP="00CC7047">
      <w:pPr>
        <w:pStyle w:val="Code"/>
      </w:pPr>
    </w:p>
    <w:p w14:paraId="386C07C2" w14:textId="037F5DDB" w:rsidR="000C73FA" w:rsidRPr="00280C7F" w:rsidRDefault="000C73FA" w:rsidP="00CC7047">
      <w:pPr>
        <w:pStyle w:val="Heading2"/>
      </w:pPr>
      <w:proofErr w:type="spellStart"/>
      <w:r w:rsidRPr="00280C7F">
        <w:t>Годзила</w:t>
      </w:r>
      <w:proofErr w:type="spellEnd"/>
      <w:r w:rsidRPr="00280C7F">
        <w:t xml:space="preserve"> </w:t>
      </w:r>
      <w:proofErr w:type="spellStart"/>
      <w:r w:rsidRPr="00280C7F">
        <w:t>срещу</w:t>
      </w:r>
      <w:proofErr w:type="spellEnd"/>
      <w:r w:rsidRPr="00280C7F">
        <w:t xml:space="preserve"> </w:t>
      </w:r>
      <w:proofErr w:type="spellStart"/>
      <w:r w:rsidRPr="00280C7F">
        <w:t>Конг</w:t>
      </w:r>
      <w:proofErr w:type="spellEnd"/>
    </w:p>
    <w:p w14:paraId="2372731F" w14:textId="7D0A0F36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Снимките за дългоочаквания филм </w:t>
      </w:r>
      <w:r w:rsidRPr="000C73FA">
        <w:t>"</w:t>
      </w:r>
      <w:r w:rsidRPr="000C73FA">
        <w:rPr>
          <w:lang w:val="bg-BG"/>
        </w:rPr>
        <w:t>Годзила срещу Конг</w:t>
      </w:r>
      <w:r w:rsidRPr="000C73FA">
        <w:t xml:space="preserve">" </w:t>
      </w:r>
      <w:r w:rsidRPr="000C73FA">
        <w:rPr>
          <w:lang w:val="bg-BG"/>
        </w:rPr>
        <w:t>започват</w:t>
      </w:r>
      <w:r w:rsidRPr="000C73FA">
        <w:t xml:space="preserve">. </w:t>
      </w:r>
      <w:r w:rsidRPr="000C73FA">
        <w:rPr>
          <w:lang w:val="bg-BG"/>
        </w:rPr>
        <w:t xml:space="preserve">Сценаристът Адам Уингард ви моли да </w:t>
      </w:r>
      <w:r w:rsidRPr="000C73FA">
        <w:rPr>
          <w:b/>
          <w:bCs/>
          <w:lang w:val="bg-BG"/>
        </w:rPr>
        <w:t>напишете програма</w:t>
      </w:r>
      <w:r w:rsidRPr="000C73FA">
        <w:t xml:space="preserve">, </w:t>
      </w:r>
      <w:r w:rsidRPr="000C73FA">
        <w:rPr>
          <w:lang w:val="bg-BG"/>
        </w:rPr>
        <w:t>която да изчисли</w:t>
      </w:r>
      <w:r w:rsidRPr="000C73FA">
        <w:t xml:space="preserve"> </w:t>
      </w:r>
      <w:r w:rsidRPr="000C73FA">
        <w:rPr>
          <w:b/>
          <w:bCs/>
          <w:lang w:val="bg-BG"/>
        </w:rPr>
        <w:t>дали предвидените средства са достатъчни</w:t>
      </w:r>
      <w:r w:rsidRPr="000C73FA">
        <w:rPr>
          <w:lang w:val="bg-BG"/>
        </w:rPr>
        <w:t xml:space="preserve"> за снимането на филма</w:t>
      </w:r>
      <w:r w:rsidRPr="000C73FA">
        <w:t xml:space="preserve">. </w:t>
      </w:r>
      <w:r w:rsidRPr="000C73FA">
        <w:rPr>
          <w:lang w:val="bg-BG"/>
        </w:rPr>
        <w:t xml:space="preserve">За снимките  ще бъдат нужни </w:t>
      </w:r>
      <w:r w:rsidRPr="000C73FA">
        <w:rPr>
          <w:b/>
          <w:bCs/>
          <w:lang w:val="bg-BG"/>
        </w:rPr>
        <w:t>определен брой статисти</w:t>
      </w:r>
      <w:r w:rsidRPr="000C73FA">
        <w:rPr>
          <w:b/>
          <w:bCs/>
        </w:rPr>
        <w:t xml:space="preserve">, </w:t>
      </w:r>
      <w:r w:rsidRPr="000C73FA">
        <w:rPr>
          <w:b/>
          <w:bCs/>
          <w:lang w:val="bg-BG"/>
        </w:rPr>
        <w:t xml:space="preserve">облекло </w:t>
      </w:r>
      <w:r w:rsidRPr="000C73FA">
        <w:rPr>
          <w:lang w:val="bg-BG"/>
        </w:rPr>
        <w:t xml:space="preserve">за всеки един статист и </w:t>
      </w:r>
      <w:r w:rsidRPr="000C73FA">
        <w:rPr>
          <w:b/>
          <w:bCs/>
          <w:lang w:val="bg-BG"/>
        </w:rPr>
        <w:t>декор</w:t>
      </w:r>
      <w:r w:rsidRPr="000C73FA">
        <w:rPr>
          <w:b/>
          <w:bCs/>
        </w:rPr>
        <w:t>.</w:t>
      </w:r>
    </w:p>
    <w:p w14:paraId="78B73756" w14:textId="77777777" w:rsidR="000C73FA" w:rsidRPr="000C73FA" w:rsidRDefault="000C73FA" w:rsidP="000C73FA">
      <w:pPr>
        <w:spacing w:line="240" w:lineRule="auto"/>
        <w:rPr>
          <w:lang w:val="bg-BG"/>
        </w:rPr>
      </w:pPr>
      <w:r w:rsidRPr="000C73FA">
        <w:rPr>
          <w:lang w:val="bg-BG"/>
        </w:rPr>
        <w:t>Известно е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>:</w:t>
      </w:r>
    </w:p>
    <w:p w14:paraId="27D2DE99" w14:textId="77777777" w:rsidR="000C73FA" w:rsidRPr="000C73FA" w:rsidRDefault="000C73FA" w:rsidP="000C73FA">
      <w:pPr>
        <w:pStyle w:val="ListParagraph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Декорът за филма е </w:t>
      </w:r>
      <w:r w:rsidRPr="000C73FA">
        <w:rPr>
          <w:b/>
          <w:bCs/>
          <w:lang w:val="bg-BG"/>
        </w:rPr>
        <w:t xml:space="preserve">на стойност </w:t>
      </w:r>
      <w:r w:rsidRPr="00252418">
        <w:rPr>
          <w:b/>
          <w:bCs/>
          <w:lang w:val="bg-BG"/>
        </w:rPr>
        <w:t xml:space="preserve">10% </w:t>
      </w:r>
      <w:r w:rsidRPr="000C73FA">
        <w:rPr>
          <w:b/>
          <w:bCs/>
          <w:lang w:val="bg-BG"/>
        </w:rPr>
        <w:t>от бюджета</w:t>
      </w:r>
      <w:r w:rsidRPr="00252418">
        <w:rPr>
          <w:b/>
          <w:bCs/>
          <w:lang w:val="bg-BG"/>
        </w:rPr>
        <w:t>.</w:t>
      </w:r>
      <w:r w:rsidRPr="00252418">
        <w:rPr>
          <w:lang w:val="bg-BG"/>
        </w:rPr>
        <w:t xml:space="preserve"> </w:t>
      </w:r>
    </w:p>
    <w:p w14:paraId="5FB24CE7" w14:textId="77777777" w:rsidR="000C73FA" w:rsidRPr="000C73FA" w:rsidRDefault="000C73FA" w:rsidP="000C73FA">
      <w:pPr>
        <w:pStyle w:val="ListParagraph"/>
        <w:numPr>
          <w:ilvl w:val="1"/>
          <w:numId w:val="12"/>
        </w:numPr>
        <w:spacing w:line="240" w:lineRule="auto"/>
        <w:ind w:left="1080"/>
        <w:rPr>
          <w:lang w:val="bg-BG"/>
        </w:rPr>
      </w:pPr>
      <w:r w:rsidRPr="000C73FA">
        <w:rPr>
          <w:lang w:val="bg-BG"/>
        </w:rPr>
        <w:t xml:space="preserve">При </w:t>
      </w:r>
      <w:r w:rsidRPr="000C73FA">
        <w:rPr>
          <w:b/>
          <w:bCs/>
          <w:lang w:val="bg-BG"/>
        </w:rPr>
        <w:t xml:space="preserve">повече от </w:t>
      </w:r>
      <w:r w:rsidRPr="00252418">
        <w:rPr>
          <w:b/>
          <w:bCs/>
          <w:lang w:val="bg-BG"/>
        </w:rPr>
        <w:t xml:space="preserve">150 </w:t>
      </w:r>
      <w:r w:rsidRPr="000C73FA">
        <w:rPr>
          <w:b/>
          <w:bCs/>
          <w:lang w:val="bg-BG"/>
        </w:rPr>
        <w:t>статиста</w:t>
      </w:r>
      <w:r w:rsidRPr="00252418">
        <w:rPr>
          <w:b/>
          <w:bCs/>
          <w:lang w:val="bg-BG"/>
        </w:rPr>
        <w:t xml:space="preserve">,  </w:t>
      </w:r>
      <w:r w:rsidRPr="000C73FA">
        <w:rPr>
          <w:b/>
          <w:bCs/>
          <w:lang w:val="bg-BG"/>
        </w:rPr>
        <w:t xml:space="preserve">има отстъпка за облеклото на стойност </w:t>
      </w:r>
      <w:r w:rsidRPr="00252418">
        <w:rPr>
          <w:b/>
          <w:bCs/>
          <w:lang w:val="bg-BG"/>
        </w:rPr>
        <w:t>10%.</w:t>
      </w:r>
    </w:p>
    <w:p w14:paraId="563D1208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FE9AE1F" w14:textId="77777777" w:rsidR="000C73FA" w:rsidRPr="000C73FA" w:rsidRDefault="000C73FA" w:rsidP="000C73FA">
      <w:pPr>
        <w:spacing w:before="40" w:after="40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От конзолата се четат </w:t>
      </w:r>
      <w:r w:rsidRPr="00252418">
        <w:rPr>
          <w:rFonts w:eastAsia="Times New Roman" w:cs="Arial"/>
          <w:b/>
          <w:bCs/>
          <w:lang w:val="bg-BG"/>
        </w:rPr>
        <w:t xml:space="preserve">3 </w:t>
      </w:r>
      <w:r w:rsidRPr="000C73FA">
        <w:rPr>
          <w:rFonts w:eastAsia="Times New Roman" w:cs="Arial"/>
          <w:b/>
          <w:bCs/>
          <w:lang w:val="bg-BG"/>
        </w:rPr>
        <w:t>реда</w:t>
      </w:r>
      <w:r w:rsidRPr="00252418">
        <w:rPr>
          <w:rFonts w:eastAsia="Times New Roman" w:cs="Arial"/>
          <w:lang w:val="bg-BG"/>
        </w:rPr>
        <w:t>:</w:t>
      </w:r>
    </w:p>
    <w:p w14:paraId="42C9C6B6" w14:textId="77777777"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1080"/>
        <w:rPr>
          <w:b/>
          <w:bCs/>
          <w:lang w:val="bg-BG"/>
        </w:rPr>
      </w:pPr>
      <w:r w:rsidRPr="000C73FA">
        <w:rPr>
          <w:rFonts w:eastAsia="Times New Roman" w:cs="Arial"/>
          <w:b/>
          <w:bCs/>
          <w:lang w:val="bg-BG"/>
        </w:rPr>
        <w:t xml:space="preserve">Бюджет за филма </w:t>
      </w:r>
      <w:r w:rsidRPr="00252418">
        <w:rPr>
          <w:rFonts w:eastAsia="Times New Roman" w:cs="Arial"/>
          <w:b/>
          <w:bCs/>
          <w:lang w:val="bg-BG"/>
        </w:rPr>
        <w:t xml:space="preserve">– </w:t>
      </w:r>
      <w:r w:rsidRPr="000C73FA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252418">
        <w:rPr>
          <w:rFonts w:eastAsia="Times New Roman" w:cs="Arial"/>
          <w:b/>
          <w:bCs/>
          <w:lang w:val="bg-BG"/>
        </w:rPr>
        <w:t xml:space="preserve">[1.00 … </w:t>
      </w:r>
      <w:r w:rsidRPr="000C73FA">
        <w:rPr>
          <w:rFonts w:eastAsia="Times New Roman" w:cs="Arial"/>
          <w:b/>
          <w:bCs/>
        </w:rPr>
        <w:t>1000000.00]</w:t>
      </w:r>
    </w:p>
    <w:p w14:paraId="51D8F9E0" w14:textId="77777777"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Брой на статистите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цяло число в интервала </w:t>
      </w:r>
      <w:r w:rsidRPr="00252418">
        <w:rPr>
          <w:b/>
          <w:bCs/>
          <w:lang w:val="bg-BG"/>
        </w:rPr>
        <w:t xml:space="preserve">[1 … </w:t>
      </w:r>
      <w:r w:rsidRPr="000C73FA">
        <w:rPr>
          <w:b/>
          <w:bCs/>
        </w:rPr>
        <w:t>500]</w:t>
      </w:r>
    </w:p>
    <w:p w14:paraId="0BF6E457" w14:textId="77777777" w:rsidR="000C73FA" w:rsidRPr="000C73FA" w:rsidRDefault="000C73FA" w:rsidP="000C73FA">
      <w:pPr>
        <w:pStyle w:val="ListParagraph"/>
        <w:numPr>
          <w:ilvl w:val="0"/>
          <w:numId w:val="13"/>
        </w:numPr>
        <w:spacing w:before="40" w:after="40"/>
        <w:ind w:left="810" w:hanging="90"/>
        <w:rPr>
          <w:b/>
          <w:bCs/>
          <w:lang w:val="bg-BG"/>
        </w:rPr>
      </w:pPr>
      <w:r w:rsidRPr="000C73FA">
        <w:rPr>
          <w:b/>
          <w:bCs/>
          <w:lang w:val="bg-BG"/>
        </w:rPr>
        <w:t xml:space="preserve">Цена за облекло на един статист </w:t>
      </w:r>
      <w:r w:rsidRPr="00252418">
        <w:rPr>
          <w:b/>
          <w:bCs/>
          <w:lang w:val="bg-BG"/>
        </w:rPr>
        <w:t xml:space="preserve">– </w:t>
      </w:r>
      <w:r w:rsidRPr="000C73FA">
        <w:rPr>
          <w:b/>
          <w:bCs/>
          <w:lang w:val="bg-BG"/>
        </w:rPr>
        <w:t xml:space="preserve">реално число в интервала </w:t>
      </w:r>
      <w:r w:rsidRPr="00252418">
        <w:rPr>
          <w:b/>
          <w:bCs/>
          <w:lang w:val="bg-BG"/>
        </w:rPr>
        <w:t xml:space="preserve">[1.00 … </w:t>
      </w:r>
      <w:r w:rsidRPr="000C73FA">
        <w:rPr>
          <w:b/>
          <w:bCs/>
        </w:rPr>
        <w:t>1000.00]</w:t>
      </w:r>
    </w:p>
    <w:p w14:paraId="19A2888B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0B5CF30C" w14:textId="77777777" w:rsidR="000C73FA" w:rsidRPr="000C73FA" w:rsidRDefault="000C73FA" w:rsidP="000C73FA">
      <w:p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На конзолата трябва да се отпечатат </w:t>
      </w:r>
      <w:r w:rsidRPr="000C73FA">
        <w:rPr>
          <w:b/>
          <w:bCs/>
          <w:lang w:val="bg-BG"/>
        </w:rPr>
        <w:t>два реда</w:t>
      </w:r>
      <w:r w:rsidRPr="00252418">
        <w:rPr>
          <w:lang w:val="bg-BG"/>
        </w:rPr>
        <w:t>:</w:t>
      </w:r>
    </w:p>
    <w:p w14:paraId="07E4CFD5" w14:textId="77777777" w:rsidR="000C73FA" w:rsidRPr="000C73FA" w:rsidRDefault="000C73FA" w:rsidP="000C73FA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0C73FA">
        <w:rPr>
          <w:lang w:val="bg-BG"/>
        </w:rPr>
        <w:t xml:space="preserve">Ако  парите за декора и дрехите </w:t>
      </w:r>
      <w:r w:rsidRPr="000C73FA">
        <w:rPr>
          <w:b/>
          <w:bCs/>
          <w:lang w:val="bg-BG"/>
        </w:rPr>
        <w:t>са повече от бюджета</w:t>
      </w:r>
      <w:r w:rsidRPr="00252418">
        <w:rPr>
          <w:lang w:val="bg-BG"/>
        </w:rPr>
        <w:t>:</w:t>
      </w:r>
    </w:p>
    <w:p w14:paraId="7005C1E4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4" w:name="OLE_LINK7"/>
      <w:bookmarkEnd w:id="2"/>
      <w:bookmarkEnd w:id="3"/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>Not enough money!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27EC4BC7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  <w:r w:rsidRPr="000C73FA">
        <w:rPr>
          <w:rStyle w:val="CodeChar"/>
          <w:highlight w:val="white"/>
        </w:rPr>
        <w:t>Wingard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needs</w:t>
      </w:r>
      <w:r w:rsidRPr="00252418">
        <w:rPr>
          <w:rStyle w:val="CodeChar"/>
          <w:highlight w:val="white"/>
          <w:lang w:val="bg-BG"/>
        </w:rPr>
        <w:t xml:space="preserve"> 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0C73FA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252418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leva</w:t>
      </w:r>
      <w:r w:rsidRPr="00252418">
        <w:rPr>
          <w:rStyle w:val="CodeChar"/>
          <w:highlight w:val="white"/>
          <w:lang w:val="bg-BG"/>
        </w:rPr>
        <w:t xml:space="preserve"> </w:t>
      </w:r>
      <w:r w:rsidRPr="000C73FA">
        <w:rPr>
          <w:rStyle w:val="CodeChar"/>
          <w:highlight w:val="white"/>
        </w:rPr>
        <w:t>more</w:t>
      </w:r>
      <w:r w:rsidRPr="00252418">
        <w:rPr>
          <w:rStyle w:val="CodeChar"/>
          <w:highlight w:val="white"/>
          <w:lang w:val="bg-BG"/>
        </w:rPr>
        <w:t>.</w:t>
      </w:r>
      <w:r w:rsidRPr="00252418">
        <w:rPr>
          <w:rStyle w:val="CodeChar"/>
          <w:rFonts w:asciiTheme="minorHAnsi" w:hAnsiTheme="minorHAnsi"/>
          <w:b w:val="0"/>
          <w:lang w:val="bg-BG"/>
        </w:rPr>
        <w:t>"</w:t>
      </w:r>
    </w:p>
    <w:bookmarkEnd w:id="4"/>
    <w:p w14:paraId="2F23E630" w14:textId="77777777" w:rsidR="000C73FA" w:rsidRPr="000C73FA" w:rsidRDefault="000C73FA" w:rsidP="000C73FA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0C73FA">
        <w:rPr>
          <w:lang w:val="bg-BG"/>
        </w:rPr>
        <w:t xml:space="preserve">Ако парите за декора и дрехите са </w:t>
      </w:r>
      <w:r w:rsidRPr="000C73FA">
        <w:rPr>
          <w:b/>
          <w:bCs/>
          <w:lang w:val="bg-BG"/>
        </w:rPr>
        <w:t>по малко или равни на бюджета</w:t>
      </w:r>
      <w:r w:rsidRPr="00252418">
        <w:rPr>
          <w:lang w:val="bg-BG"/>
        </w:rPr>
        <w:t>:</w:t>
      </w:r>
    </w:p>
    <w:p w14:paraId="0F429190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rFonts w:eastAsia="Consolas" w:cs="Consolas"/>
        </w:rPr>
        <w:t>Action!</w:t>
      </w:r>
      <w:r w:rsidRPr="000C73FA">
        <w:rPr>
          <w:rStyle w:val="CodeChar"/>
          <w:rFonts w:asciiTheme="minorHAnsi" w:hAnsiTheme="minorHAnsi"/>
          <w:b w:val="0"/>
        </w:rPr>
        <w:t xml:space="preserve">" </w:t>
      </w:r>
    </w:p>
    <w:p w14:paraId="07D6F7CA" w14:textId="77777777" w:rsidR="000C73FA" w:rsidRPr="000C73FA" w:rsidRDefault="000C73FA" w:rsidP="000C73FA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</w:rPr>
        <w:t>"</w:t>
      </w:r>
      <w:r w:rsidRPr="000C73FA">
        <w:rPr>
          <w:rStyle w:val="CodeChar"/>
          <w:highlight w:val="white"/>
        </w:rPr>
        <w:t xml:space="preserve">Wingard starts filming with </w:t>
      </w:r>
      <w:r w:rsidRPr="000C73FA">
        <w:rPr>
          <w:rStyle w:val="CodeChar"/>
          <w:rFonts w:asciiTheme="minorHAnsi" w:hAnsiTheme="minorHAnsi"/>
          <w:highlight w:val="white"/>
        </w:rPr>
        <w:t>{</w:t>
      </w:r>
      <w:r w:rsidRPr="000C73FA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0C73FA">
        <w:rPr>
          <w:rStyle w:val="CodeChar"/>
          <w:rFonts w:asciiTheme="minorHAnsi" w:hAnsiTheme="minorHAnsi"/>
          <w:highlight w:val="white"/>
        </w:rPr>
        <w:t>}</w:t>
      </w:r>
      <w:r w:rsidRPr="000C73FA">
        <w:rPr>
          <w:rStyle w:val="CodeChar"/>
          <w:highlight w:val="white"/>
        </w:rPr>
        <w:t xml:space="preserve"> leva left.</w:t>
      </w:r>
      <w:r w:rsidRPr="000C73FA">
        <w:rPr>
          <w:rStyle w:val="CodeChar"/>
          <w:rFonts w:asciiTheme="minorHAnsi" w:hAnsiTheme="minorHAnsi"/>
          <w:b w:val="0"/>
        </w:rPr>
        <w:t>"</w:t>
      </w:r>
    </w:p>
    <w:p w14:paraId="5CECB5E1" w14:textId="77777777" w:rsidR="000C73FA" w:rsidRPr="000C73FA" w:rsidRDefault="000C73FA" w:rsidP="000C73FA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C73FA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0C73FA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0C73FA">
        <w:rPr>
          <w:lang w:val="bg-BG"/>
        </w:rPr>
        <w:t>след десетичната запетая</w:t>
      </w:r>
      <w:r w:rsidRPr="00252418">
        <w:rPr>
          <w:lang w:val="bg-BG"/>
        </w:rPr>
        <w:t>.</w:t>
      </w:r>
    </w:p>
    <w:p w14:paraId="000A6D1B" w14:textId="77777777" w:rsidR="000C73FA" w:rsidRPr="00424A4D" w:rsidRDefault="000C73FA" w:rsidP="00280C7F">
      <w:pPr>
        <w:pStyle w:val="Heading3"/>
        <w:rPr>
          <w:lang w:val="bg-BG"/>
        </w:rPr>
      </w:pPr>
      <w:r w:rsidRPr="00424A4D">
        <w:rPr>
          <w:lang w:val="bg-BG"/>
        </w:rPr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0C73FA" w:rsidRPr="000C73FA" w14:paraId="78F03E9C" w14:textId="77777777" w:rsidTr="003136AE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85BA8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B1145F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676DE7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0C73FA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0C73FA" w:rsidRPr="000C73FA" w14:paraId="76674D65" w14:textId="77777777" w:rsidTr="003136AE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EE514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71C6F439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20</w:t>
            </w:r>
          </w:p>
          <w:p w14:paraId="7894253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665A326" w14:textId="77777777" w:rsidR="000C73FA" w:rsidRPr="000C73FA" w:rsidRDefault="000C73FA" w:rsidP="003136AE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0CAB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3EDE77A5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77A0DD9D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62C6B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20000 = 2000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756E7641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20 * 55.5 = 6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29BB8DB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 xml:space="preserve">: 2000 + 6660 = 8660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B390AFD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20000 – 8660 = 11340 </w:t>
            </w:r>
            <w:r w:rsidRPr="000C73FA">
              <w:rPr>
                <w:color w:val="00000A"/>
                <w:lang w:val="bg-BG"/>
              </w:rPr>
              <w:t>лева остават</w:t>
            </w:r>
            <w:r w:rsidRPr="000C73FA">
              <w:rPr>
                <w:color w:val="00000A"/>
              </w:rPr>
              <w:t>.</w:t>
            </w:r>
          </w:p>
        </w:tc>
      </w:tr>
      <w:tr w:rsidR="000C73FA" w:rsidRPr="000C73FA" w14:paraId="6A9A9A4B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11273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4DFDC23C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186</w:t>
            </w:r>
          </w:p>
          <w:p w14:paraId="1B114666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C67F4A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A0DF141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D2D5E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15437.62 = 1543.762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1CF263E4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86 * 57.99 = 10786.1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19EED528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 xml:space="preserve">Статистите са повече от </w:t>
            </w:r>
            <w:r w:rsidRPr="00252418">
              <w:rPr>
                <w:color w:val="00000A"/>
                <w:lang w:val="bg-BG"/>
              </w:rPr>
              <w:t xml:space="preserve">150 </w:t>
            </w:r>
            <w:r w:rsidRPr="000C73FA">
              <w:rPr>
                <w:color w:val="00000A"/>
                <w:lang w:val="bg-BG"/>
              </w:rPr>
              <w:t xml:space="preserve">следователно има </w:t>
            </w: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>отстъпка на облеклото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7A742343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252418">
              <w:rPr>
                <w:color w:val="00000A"/>
                <w:lang w:val="bg-BG"/>
              </w:rPr>
              <w:t xml:space="preserve">10786.14 </w:t>
            </w:r>
            <w:r w:rsidRPr="000C73FA">
              <w:rPr>
                <w:color w:val="00000A"/>
                <w:lang w:val="bg-BG"/>
              </w:rPr>
              <w:t xml:space="preserve">е </w:t>
            </w:r>
            <w:r w:rsidRPr="00252418">
              <w:rPr>
                <w:color w:val="00000A"/>
                <w:lang w:val="bg-BG"/>
              </w:rPr>
              <w:t>1078.614</w:t>
            </w:r>
          </w:p>
          <w:p w14:paraId="5479C955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252418">
              <w:rPr>
                <w:color w:val="00000A"/>
                <w:lang w:val="bg-BG"/>
              </w:rPr>
              <w:t xml:space="preserve">10786.14 – 1078.614 = 9707.526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 xml:space="preserve">. </w:t>
            </w:r>
            <w:r w:rsidRPr="000C73FA">
              <w:rPr>
                <w:color w:val="00000A"/>
                <w:lang w:val="bg-BG"/>
              </w:rPr>
              <w:t>за облекло</w:t>
            </w:r>
          </w:p>
          <w:p w14:paraId="5F2DB5CB" w14:textId="77777777" w:rsidR="000C73FA" w:rsidRPr="000C73FA" w:rsidRDefault="000C73FA" w:rsidP="003136AE">
            <w:pPr>
              <w:spacing w:before="40" w:after="4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1543.762 + 9707.526 = 11251.288</w:t>
            </w:r>
          </w:p>
          <w:p w14:paraId="77A40682" w14:textId="77777777" w:rsidR="000C73FA" w:rsidRPr="000C73FA" w:rsidRDefault="000C73FA" w:rsidP="003136AE">
            <w:pPr>
              <w:spacing w:before="40" w:after="40"/>
              <w:rPr>
                <w:color w:val="00000A"/>
              </w:rPr>
            </w:pPr>
            <w:r w:rsidRPr="000C73FA">
              <w:rPr>
                <w:color w:val="00000A"/>
              </w:rPr>
              <w:t xml:space="preserve">15437.62 – 11251.288 = 4186.331 </w:t>
            </w:r>
            <w:r w:rsidRPr="000C73FA">
              <w:rPr>
                <w:color w:val="00000A"/>
                <w:lang w:val="bg-BG"/>
              </w:rPr>
              <w:t>лева остават</w:t>
            </w:r>
          </w:p>
        </w:tc>
      </w:tr>
      <w:tr w:rsidR="000C73FA" w:rsidRPr="000C73FA" w14:paraId="558DC430" w14:textId="77777777" w:rsidTr="003136AE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E0CD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43DF1C3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lastRenderedPageBreak/>
              <w:t>222</w:t>
            </w:r>
          </w:p>
          <w:p w14:paraId="61499B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6432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lastRenderedPageBreak/>
              <w:t>Not enough money!</w:t>
            </w:r>
          </w:p>
          <w:p w14:paraId="1FABA4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0C73FA">
              <w:rPr>
                <w:rFonts w:ascii="Consolas" w:hAnsi="Consolas"/>
                <w:noProof/>
                <w:color w:val="00000A"/>
              </w:rPr>
              <w:lastRenderedPageBreak/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397B2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lastRenderedPageBreak/>
              <w:t>Сума за декор</w:t>
            </w:r>
            <w:r w:rsidRPr="000C73FA">
              <w:rPr>
                <w:color w:val="00000A"/>
              </w:rPr>
              <w:t xml:space="preserve">: 10% </w:t>
            </w:r>
            <w:r w:rsidRPr="000C73FA">
              <w:rPr>
                <w:color w:val="00000A"/>
                <w:lang w:val="bg-BG"/>
              </w:rPr>
              <w:t xml:space="preserve">от </w:t>
            </w:r>
            <w:r w:rsidRPr="000C73FA">
              <w:rPr>
                <w:color w:val="00000A"/>
              </w:rPr>
              <w:t xml:space="preserve">9587.88 = 958.788 </w:t>
            </w:r>
            <w:r w:rsidRPr="000C73FA">
              <w:rPr>
                <w:color w:val="00000A"/>
                <w:lang w:val="bg-BG"/>
              </w:rPr>
              <w:t>лв</w:t>
            </w:r>
            <w:r w:rsidRPr="000C73FA">
              <w:rPr>
                <w:color w:val="00000A"/>
              </w:rPr>
              <w:t>.</w:t>
            </w:r>
          </w:p>
          <w:p w14:paraId="689F531D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lastRenderedPageBreak/>
              <w:t>Сума за облекло</w:t>
            </w:r>
            <w:r w:rsidRPr="00252418">
              <w:rPr>
                <w:color w:val="00000A"/>
                <w:lang w:val="bg-BG"/>
              </w:rPr>
              <w:t xml:space="preserve">: 11124.864 </w:t>
            </w:r>
            <w:r w:rsidRPr="000C73FA">
              <w:rPr>
                <w:color w:val="00000A"/>
                <w:lang w:val="bg-BG"/>
              </w:rPr>
              <w:t>лв</w:t>
            </w:r>
            <w:r w:rsidRPr="00252418">
              <w:rPr>
                <w:color w:val="00000A"/>
                <w:lang w:val="bg-BG"/>
              </w:rPr>
              <w:t>.</w:t>
            </w:r>
          </w:p>
          <w:p w14:paraId="43447C5E" w14:textId="77777777" w:rsidR="000C73FA" w:rsidRPr="000C73FA" w:rsidRDefault="000C73FA" w:rsidP="003136AE">
            <w:pPr>
              <w:spacing w:before="0" w:after="0"/>
              <w:rPr>
                <w:color w:val="00000A"/>
                <w:lang w:val="bg-BG"/>
              </w:rPr>
            </w:pPr>
            <w:r w:rsidRPr="000C73FA">
              <w:rPr>
                <w:color w:val="00000A"/>
                <w:lang w:val="bg-BG"/>
              </w:rPr>
              <w:t>Обща сума за филма</w:t>
            </w:r>
            <w:r w:rsidRPr="00252418">
              <w:rPr>
                <w:color w:val="00000A"/>
                <w:lang w:val="bg-BG"/>
              </w:rPr>
              <w:t>: 958.788 + 11124.864 = 12083.652</w:t>
            </w:r>
          </w:p>
          <w:p w14:paraId="3563ED27" w14:textId="77777777" w:rsidR="000C73FA" w:rsidRPr="000C73FA" w:rsidRDefault="000C73FA" w:rsidP="003136AE">
            <w:pPr>
              <w:spacing w:before="0" w:after="0"/>
              <w:rPr>
                <w:color w:val="00000A"/>
              </w:rPr>
            </w:pPr>
            <w:r w:rsidRPr="000C73FA">
              <w:rPr>
                <w:color w:val="00000A"/>
              </w:rPr>
              <w:t xml:space="preserve">9587.88 – 12083.652 = 2495.77 </w:t>
            </w:r>
            <w:r w:rsidRPr="000C73FA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3AAC492B" w14:textId="77777777" w:rsidR="000C73FA" w:rsidRPr="00424A4D" w:rsidRDefault="000C73FA" w:rsidP="00CC7047">
      <w:pPr>
        <w:pStyle w:val="Heading2"/>
        <w:rPr>
          <w:lang w:val="bg-BG"/>
        </w:rPr>
      </w:pPr>
      <w:r w:rsidRPr="00424A4D">
        <w:rPr>
          <w:lang w:val="bg-BG"/>
        </w:rPr>
        <w:lastRenderedPageBreak/>
        <w:t>Световен рекорд по плуване</w:t>
      </w:r>
    </w:p>
    <w:p w14:paraId="7E7FC764" w14:textId="6F1D6264"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0C73FA"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0C73FA">
        <w:rPr>
          <w:b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0C73FA">
        <w:rPr>
          <w:b/>
        </w:rPr>
        <w:t xml:space="preserve">1 </w:t>
      </w:r>
      <w:r w:rsidRPr="000C73FA">
        <w:rPr>
          <w:b/>
          <w:lang w:val="bg-BG"/>
        </w:rPr>
        <w:t>м</w:t>
      </w:r>
      <w:r w:rsidRPr="000C73FA">
        <w:rPr>
          <w:b/>
        </w:rPr>
        <w:t>.</w:t>
      </w:r>
      <w:r w:rsidRPr="000C73FA">
        <w:t xml:space="preserve">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0C73FA">
        <w:t xml:space="preserve">, </w:t>
      </w:r>
      <w:r w:rsidRPr="000C73FA">
        <w:rPr>
          <w:lang w:val="bg-BG"/>
        </w:rPr>
        <w:t>като се има предвид</w:t>
      </w:r>
      <w:r w:rsidRPr="000C73FA">
        <w:t xml:space="preserve">, </w:t>
      </w:r>
      <w:r w:rsidRPr="000C73FA">
        <w:rPr>
          <w:lang w:val="bg-BG"/>
        </w:rPr>
        <w:t>че</w:t>
      </w:r>
      <w:r w:rsidRPr="000C73FA"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</w:t>
      </w:r>
      <w:r w:rsidRPr="000C73FA">
        <w:rPr>
          <w:b/>
        </w:rPr>
        <w:t xml:space="preserve">. </w:t>
      </w:r>
      <w:r w:rsidRPr="000C73FA">
        <w:rPr>
          <w:b/>
          <w:lang w:val="bg-BG"/>
        </w:rPr>
        <w:t xml:space="preserve">с </w:t>
      </w:r>
      <w:r w:rsidRPr="000C73FA">
        <w:rPr>
          <w:b/>
        </w:rPr>
        <w:t xml:space="preserve">12.5 </w:t>
      </w:r>
      <w:r w:rsidRPr="000C73FA">
        <w:rPr>
          <w:b/>
          <w:lang w:val="bg-BG"/>
        </w:rPr>
        <w:t>секунди</w:t>
      </w:r>
      <w:r w:rsidRPr="000C73FA">
        <w:rPr>
          <w:b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0C73FA"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0C73FA"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0C73FA">
        <w:rPr>
          <w:b/>
        </w:rPr>
        <w:t>-</w:t>
      </w:r>
      <w:r w:rsidRPr="000C73FA">
        <w:rPr>
          <w:b/>
          <w:lang w:val="bg-BG"/>
        </w:rPr>
        <w:t>близкото цяло число</w:t>
      </w:r>
      <w:r w:rsidRPr="000C73FA">
        <w:rPr>
          <w:b/>
        </w:rPr>
        <w:t>.</w:t>
      </w:r>
    </w:p>
    <w:p w14:paraId="07114031" w14:textId="55A900CB" w:rsidR="000C73FA" w:rsidRPr="000C73FA" w:rsidRDefault="000C73FA" w:rsidP="000C73FA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14:paraId="3BD84AD4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3BB753D" w14:textId="77777777"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14:paraId="798D9746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47F14AD8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0ED12866" w14:textId="77777777" w:rsidR="000C73FA" w:rsidRPr="000C73FA" w:rsidRDefault="000C73FA" w:rsidP="000C73FA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14:paraId="09078210" w14:textId="77777777" w:rsidR="000C73FA" w:rsidRPr="00252418" w:rsidRDefault="000C73FA" w:rsidP="00280C7F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00154B5A" w14:textId="77777777" w:rsidR="000C73FA" w:rsidRPr="000C73FA" w:rsidRDefault="000C73FA" w:rsidP="000C73FA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14:paraId="4BF85D43" w14:textId="42619284"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 w:rsidR="0095756F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121EBB92" w14:textId="77ABD8ED"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14:paraId="400E8431" w14:textId="343EB143" w:rsidR="000C73FA" w:rsidRPr="000C73FA" w:rsidRDefault="000C73FA" w:rsidP="000C73FA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 w:rsidR="0095756F"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="0095756F"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07F20F77" w14:textId="77777777" w:rsidR="000C73FA" w:rsidRPr="000C73FA" w:rsidRDefault="000C73FA" w:rsidP="000C73FA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14:paraId="6C47FC87" w14:textId="77777777" w:rsidR="000C73FA" w:rsidRPr="000C73FA" w:rsidRDefault="000C73FA" w:rsidP="000C73FA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14:paraId="20AFBF01" w14:textId="77777777" w:rsidR="000C73FA" w:rsidRPr="000C73FA" w:rsidRDefault="000C73FA" w:rsidP="000C73FA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0C73FA" w:rsidRPr="000C73FA" w14:paraId="229017BF" w14:textId="77777777" w:rsidTr="003136AE">
        <w:tc>
          <w:tcPr>
            <w:tcW w:w="1219" w:type="dxa"/>
            <w:shd w:val="clear" w:color="auto" w:fill="D9D9D9"/>
          </w:tcPr>
          <w:p w14:paraId="113F5BDD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46B3E03C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7DAE4B6A" w14:textId="77777777" w:rsidR="000C73FA" w:rsidRPr="000C73FA" w:rsidRDefault="000C73FA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C73FA" w:rsidRPr="000C73FA" w14:paraId="08F3BFDA" w14:textId="77777777" w:rsidTr="003136AE">
        <w:trPr>
          <w:trHeight w:val="406"/>
        </w:trPr>
        <w:tc>
          <w:tcPr>
            <w:tcW w:w="1219" w:type="dxa"/>
          </w:tcPr>
          <w:p w14:paraId="0CEBC625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4C1D1F0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143D3CF9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0C58CA9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4561BEAE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51DCE44A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222EC4E0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7437E9E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35D6AE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61DB3BB1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328DE76B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0C73FA" w:rsidRPr="000C73FA" w14:paraId="5EA7D705" w14:textId="77777777" w:rsidTr="003136AE">
        <w:tc>
          <w:tcPr>
            <w:tcW w:w="1219" w:type="dxa"/>
            <w:shd w:val="clear" w:color="auto" w:fill="D9D9D9"/>
          </w:tcPr>
          <w:p w14:paraId="0A13C8B8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3407E900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2E827AA5" w14:textId="77777777" w:rsidR="000C73FA" w:rsidRPr="000C73FA" w:rsidRDefault="000C73FA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0C73FA" w:rsidRPr="008A170D" w14:paraId="4AD9E3BC" w14:textId="77777777" w:rsidTr="003136AE">
        <w:trPr>
          <w:trHeight w:val="406"/>
        </w:trPr>
        <w:tc>
          <w:tcPr>
            <w:tcW w:w="1219" w:type="dxa"/>
          </w:tcPr>
          <w:p w14:paraId="67F0B4CE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18552272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15174090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3814A34A" w14:textId="77777777" w:rsidR="000C73FA" w:rsidRPr="000C73FA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0AC9129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5EDB1A59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168EACF7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7A8E3108" w14:textId="77777777" w:rsidR="000C73FA" w:rsidRPr="000C73FA" w:rsidRDefault="000C73FA" w:rsidP="003136AE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BFBEDAD" w14:textId="77777777" w:rsidR="000C73FA" w:rsidRPr="00252418" w:rsidRDefault="000C73FA" w:rsidP="003136AE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3B732E33" w14:textId="77777777" w:rsidR="00CC7047" w:rsidRDefault="00CC7047" w:rsidP="00CC7047">
      <w:pPr>
        <w:pStyle w:val="Code"/>
      </w:pPr>
    </w:p>
    <w:p w14:paraId="369FCD94" w14:textId="533F38CF" w:rsidR="00CC7047" w:rsidRPr="00CC7047" w:rsidRDefault="00CC7047" w:rsidP="00CC7047">
      <w:pPr>
        <w:pStyle w:val="Heading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lastRenderedPageBreak/>
        <w:t xml:space="preserve">7. </w:t>
      </w:r>
      <w:r w:rsidRPr="00CC7047">
        <w:rPr>
          <w:lang w:val="bg-BG"/>
        </w:rPr>
        <w:t xml:space="preserve">Пазаруване </w:t>
      </w:r>
    </w:p>
    <w:p w14:paraId="2B9E785D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797C5A34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329D759A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5DB56066" w14:textId="77777777" w:rsidR="00CC7047" w:rsidRPr="00CC7047" w:rsidRDefault="00CC7047" w:rsidP="00CC7047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123FFF86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C3A82AF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2BB44699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3E0518F3" w14:textId="3E7474DB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.0</w:t>
      </w:r>
      <w:r w:rsidR="0009747C">
        <w:rPr>
          <w:b/>
        </w:rPr>
        <w:t>0</w:t>
      </w:r>
      <w:r w:rsidRPr="00CC7047">
        <w:rPr>
          <w:b/>
          <w:lang w:val="bg-BG"/>
        </w:rPr>
        <w:t>…100000.0</w:t>
      </w:r>
      <w:r w:rsidR="0009747C">
        <w:rPr>
          <w:b/>
        </w:rPr>
        <w:t>0</w:t>
      </w:r>
      <w:r w:rsidRPr="00CC7047">
        <w:rPr>
          <w:b/>
          <w:lang w:val="bg-BG"/>
        </w:rPr>
        <w:t>]</w:t>
      </w:r>
    </w:p>
    <w:p w14:paraId="649AF30C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276B0C38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50C099A8" w14:textId="77777777" w:rsidR="00CC7047" w:rsidRPr="00CC7047" w:rsidRDefault="00CC7047" w:rsidP="00CC7047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0…100]</w:t>
      </w:r>
    </w:p>
    <w:p w14:paraId="07D3AFA8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5F06698A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140BC51A" w14:textId="54583312" w:rsidR="00CC7047" w:rsidRPr="00CC7047" w:rsidRDefault="00CC7047" w:rsidP="00CC7047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</w:t>
      </w:r>
      <w:r w:rsidR="008D0249">
        <w:rPr>
          <w:lang w:val="bg-BG"/>
        </w:rPr>
        <w:t>ът</w:t>
      </w:r>
      <w:r w:rsidRPr="00CC7047">
        <w:rPr>
          <w:lang w:val="bg-BG"/>
        </w:rPr>
        <w:t xml:space="preserve"> е достатъчен:</w:t>
      </w:r>
    </w:p>
    <w:p w14:paraId="2295347D" w14:textId="77777777" w:rsidR="00CC7047" w:rsidRPr="00CC7047" w:rsidRDefault="00CC7047" w:rsidP="00CC7047">
      <w:pPr>
        <w:pStyle w:val="ListParagraph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10B622C" w14:textId="77777777" w:rsidR="00CC7047" w:rsidRPr="00CC7047" w:rsidRDefault="00CC7047" w:rsidP="00CC7047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3CC205C1" w14:textId="77777777" w:rsidR="00CC7047" w:rsidRPr="00CC7047" w:rsidRDefault="00CC7047" w:rsidP="00CC7047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7A6399CC" w14:textId="77777777" w:rsidR="00CC7047" w:rsidRPr="00CC7047" w:rsidRDefault="00CC7047" w:rsidP="00CC7047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A101B66" w14:textId="77777777" w:rsidR="00CC7047" w:rsidRPr="00CC7047" w:rsidRDefault="00CC7047" w:rsidP="00CC7047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CC7047" w:rsidRPr="00CC7047" w14:paraId="1B6FD358" w14:textId="77777777" w:rsidTr="003136AE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F7EE4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7DB612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BEAFEC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CC7047" w:rsidRPr="00CC7047" w14:paraId="3E268C1A" w14:textId="77777777" w:rsidTr="003136AE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B8BF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14:paraId="52048680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12A8B033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6C7C43E1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50725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012BF" w14:textId="781C6075" w:rsidR="00CC7047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73AD5958" w14:textId="6604780F" w:rsidR="00424A4D" w:rsidRDefault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547EC4FE" w14:textId="77777777" w:rsidR="00AF7F09" w:rsidRPr="00CC7047" w:rsidRDefault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F7766C7" w14:textId="776D2E7C" w:rsidR="00424A4D" w:rsidRDefault="00CC7047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 w:rsidR="00424A4D"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2693B42C" w14:textId="6E9E8756" w:rsidR="00CC7047" w:rsidRDefault="00424A4D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52BADEDC" w14:textId="77777777" w:rsidR="00AF7F09" w:rsidRDefault="00AF7F09" w:rsidP="00424A4D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B73BF6C" w14:textId="3E64D6AE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50CA98E6" w14:textId="1E58338B" w:rsidR="009836CE" w:rsidRDefault="009836CE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38BE2B38" w14:textId="77777777" w:rsidR="00AF7F09" w:rsidRDefault="00AF7F09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28357FD" w14:textId="3492ED2C" w:rsidR="00CC7047" w:rsidRPr="00CC7047" w:rsidRDefault="00CC7047" w:rsidP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544943E" w14:textId="1ADF2C90" w:rsidR="00CC7047" w:rsidRPr="00CC7047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934AC4B" w14:textId="77777777" w:rsidR="009836CE" w:rsidRDefault="00CC7047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 w:rsidR="009836CE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6740B9C7" w14:textId="77777777" w:rsidR="009836CE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42F7F95F" w14:textId="79F1AB33" w:rsidR="00CC7047" w:rsidRPr="00CC7047" w:rsidRDefault="009836CE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="00CC7047"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CC7047" w:rsidRPr="00CC7047" w14:paraId="5DB72305" w14:textId="77777777" w:rsidTr="003136AE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98C1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1FDF8B7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5DF56662" w14:textId="77777777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2A65B2DE" w14:textId="77777777" w:rsidR="00CC7047" w:rsidRPr="00CC7047" w:rsidRDefault="00CC7047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BAC64" w14:textId="29AFD5C8" w:rsidR="00CC7047" w:rsidRPr="00CC7047" w:rsidRDefault="00CC7047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 w:rsidR="003136AE"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EF369" w14:textId="2EF301C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04CFDBB" w14:textId="47F0B2B8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78051A80" w14:textId="77777777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4AEA8B5" w14:textId="3F3946FC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B8ADCF4" w14:textId="76D6A2A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232AA7C7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794B6384" w14:textId="4760369E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5C35A7DA" w14:textId="3AA32964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7E506E25" w14:textId="77777777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1753B6D" w14:textId="0E133C1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lastRenderedPageBreak/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59758748" w14:textId="4AAB4261" w:rsidR="00AF7F09" w:rsidRPr="00CC7047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0CD3C853" w14:textId="341FFFF6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33B8D299" w14:textId="324C930F" w:rsidR="00AF7F09" w:rsidRDefault="00AF7F09" w:rsidP="00AF7F09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7B614593" w14:textId="271E5E0E" w:rsidR="00CC7047" w:rsidRPr="00CC7047" w:rsidRDefault="00AF7F09" w:rsidP="00AF7F09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5C72781E" w14:textId="7F6CCF12" w:rsidR="00CC7047" w:rsidRPr="00CC7047" w:rsidRDefault="00CC7047" w:rsidP="00CC7047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lastRenderedPageBreak/>
        <w:t xml:space="preserve">8. </w:t>
      </w:r>
      <w:r w:rsidRPr="00CC7047">
        <w:rPr>
          <w:lang w:val="bg-BG"/>
        </w:rPr>
        <w:t>Обедна почивка</w:t>
      </w:r>
    </w:p>
    <w:p w14:paraId="2E76EE57" w14:textId="6511B37B" w:rsidR="00CC7047" w:rsidRPr="0009747C" w:rsidRDefault="00CC7047" w:rsidP="00CC7047">
      <w:pPr>
        <w:spacing w:before="40" w:after="40"/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 w:rsidR="002D72CB"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23A25879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2628DDC5" w14:textId="77777777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08D090CF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444FF831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4AF142F9" w14:textId="77777777" w:rsidR="00CC7047" w:rsidRPr="00CC7047" w:rsidRDefault="00CC7047" w:rsidP="00CC7047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24A315C3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1F86A25F" w14:textId="77777777" w:rsidR="00CC7047" w:rsidRPr="00CC7047" w:rsidRDefault="00CC7047" w:rsidP="00CC7047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0B0FE9C3" w14:textId="77777777" w:rsidR="00CC7047" w:rsidRPr="00CC7047" w:rsidRDefault="00CC7047" w:rsidP="00CC7047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7C8789BF" w14:textId="77777777" w:rsidR="00CC7047" w:rsidRPr="00CC7047" w:rsidRDefault="00CC7047" w:rsidP="00CC7047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76BC4F28" w14:textId="77777777" w:rsidR="00CC7047" w:rsidRPr="00CC7047" w:rsidRDefault="00CC7047" w:rsidP="00CC7047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3135AB97" w14:textId="77777777" w:rsidR="00CC7047" w:rsidRPr="00CC7047" w:rsidRDefault="00CC7047" w:rsidP="00CC7047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730495A5" w14:textId="77777777" w:rsidR="00CC7047" w:rsidRPr="00CC7047" w:rsidRDefault="00CC7047" w:rsidP="00CC7047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11EDDA53" w14:textId="77777777" w:rsidR="00CC7047" w:rsidRPr="00CC7047" w:rsidRDefault="00CC7047" w:rsidP="00CC7047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CC7047" w:rsidRPr="00CC7047" w14:paraId="1CEC9997" w14:textId="77777777" w:rsidTr="00CC7047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DD4D89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F46122" w14:textId="77777777" w:rsidR="00CC7047" w:rsidRPr="00CC7047" w:rsidRDefault="00CC7047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3EF93E" w14:textId="77777777" w:rsidR="00CC7047" w:rsidRPr="00CC7047" w:rsidRDefault="00CC7047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CC7047" w:rsidRPr="00CC7047" w14:paraId="05D6FBB9" w14:textId="77777777" w:rsidTr="00CC7047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BCD0189" w14:textId="21725DCB" w:rsidR="00CC7047" w:rsidRPr="001957EC" w:rsidRDefault="001957EC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You</w:t>
            </w:r>
          </w:p>
          <w:p w14:paraId="42C0A9C7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743E1C4B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DD063C2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E8FBC5B" w14:textId="7713FC95" w:rsidR="00CC7047" w:rsidRPr="00CC7047" w:rsidRDefault="00CC7047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 xml:space="preserve">You have enough time to watch </w:t>
            </w:r>
            <w:r w:rsidR="001957EC">
              <w:rPr>
                <w:rFonts w:ascii="Consolas" w:hAnsi="Consolas"/>
              </w:rPr>
              <w:t>You</w:t>
            </w:r>
            <w:r w:rsidRPr="00CC7047">
              <w:rPr>
                <w:rFonts w:ascii="Consolas" w:hAnsi="Consolas"/>
                <w:lang w:val="bg-BG"/>
              </w:rPr>
              <w:t xml:space="preserve">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B39AF59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2F08BD54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7D540ABD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1C2D02F4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CC7047" w:rsidRPr="00CC7047" w14:paraId="5193F3DF" w14:textId="77777777" w:rsidTr="00CC7047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3839AB6" w14:textId="68C967B0" w:rsidR="00CC7047" w:rsidRPr="001957EC" w:rsidRDefault="001957EC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uphoria</w:t>
            </w:r>
          </w:p>
          <w:p w14:paraId="0AD2FBEE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5B179BB2" w14:textId="77777777" w:rsidR="00CC7047" w:rsidRPr="00CC7047" w:rsidRDefault="00CC7047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3BCEB62" w14:textId="77777777" w:rsidR="00CC7047" w:rsidRPr="00CC7047" w:rsidRDefault="00CC7047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EE1C5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7748343B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2808AA67" w14:textId="77777777" w:rsidR="00CC7047" w:rsidRPr="00CC7047" w:rsidRDefault="00CC7047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6F7E0BB4" w14:textId="77777777" w:rsidR="00CC7047" w:rsidRPr="00CC7047" w:rsidRDefault="00CC7047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592EBD29" w14:textId="51658AA2" w:rsidR="00640502" w:rsidRPr="000C73FA" w:rsidRDefault="00640502" w:rsidP="000C73FA">
      <w:pPr>
        <w:rPr>
          <w:lang w:val="bg-BG"/>
        </w:rPr>
      </w:pPr>
    </w:p>
    <w:sectPr w:rsidR="00640502" w:rsidRPr="000C73F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B73B2E" w14:textId="77777777" w:rsidR="001C29F7" w:rsidRDefault="001C29F7" w:rsidP="008068A2">
      <w:pPr>
        <w:spacing w:after="0" w:line="240" w:lineRule="auto"/>
      </w:pPr>
      <w:r>
        <w:separator/>
      </w:r>
    </w:p>
  </w:endnote>
  <w:endnote w:type="continuationSeparator" w:id="0">
    <w:p w14:paraId="65F3E020" w14:textId="77777777" w:rsidR="001C29F7" w:rsidRDefault="001C29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3136AE" w:rsidRDefault="003136A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136AE" w:rsidRPr="002C539D" w:rsidRDefault="003136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3136AE" w:rsidRPr="002C539D" w:rsidRDefault="003136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136AE" w:rsidRPr="002C539D" w:rsidRDefault="003136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3136AE" w:rsidRPr="00596AA5" w:rsidRDefault="003136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3136AE" w:rsidRPr="002C539D" w:rsidRDefault="003136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3136AE" w:rsidRPr="00596AA5" w:rsidRDefault="003136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B040D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3136AE" w:rsidRPr="00596AA5" w:rsidRDefault="003136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3136AE" w:rsidRPr="00596AA5" w:rsidRDefault="003136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BEF84F" w14:textId="77777777" w:rsidR="001C29F7" w:rsidRDefault="001C29F7" w:rsidP="008068A2">
      <w:pPr>
        <w:spacing w:after="0" w:line="240" w:lineRule="auto"/>
      </w:pPr>
      <w:r>
        <w:separator/>
      </w:r>
    </w:p>
  </w:footnote>
  <w:footnote w:type="continuationSeparator" w:id="0">
    <w:p w14:paraId="0D6A3A7D" w14:textId="77777777" w:rsidR="001C29F7" w:rsidRDefault="001C29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3136AE" w:rsidRDefault="003136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2F5DC8"/>
    <w:multiLevelType w:val="hybridMultilevel"/>
    <w:tmpl w:val="17A2F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04878"/>
    <w:multiLevelType w:val="hybridMultilevel"/>
    <w:tmpl w:val="2D94100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2C565042"/>
    <w:lvl w:ilvl="0" w:tplc="512EC18A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D5F7F49"/>
    <w:multiLevelType w:val="hybridMultilevel"/>
    <w:tmpl w:val="74BCBD3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3"/>
  </w:num>
  <w:num w:numId="5">
    <w:abstractNumId w:val="16"/>
  </w:num>
  <w:num w:numId="6">
    <w:abstractNumId w:val="5"/>
  </w:num>
  <w:num w:numId="7">
    <w:abstractNumId w:val="10"/>
  </w:num>
  <w:num w:numId="8">
    <w:abstractNumId w:val="17"/>
  </w:num>
  <w:num w:numId="9">
    <w:abstractNumId w:val="12"/>
  </w:num>
  <w:num w:numId="10">
    <w:abstractNumId w:val="9"/>
  </w:num>
  <w:num w:numId="11">
    <w:abstractNumId w:val="15"/>
  </w:num>
  <w:num w:numId="12">
    <w:abstractNumId w:val="11"/>
  </w:num>
  <w:num w:numId="13">
    <w:abstractNumId w:val="3"/>
  </w:num>
  <w:num w:numId="14">
    <w:abstractNumId w:val="0"/>
  </w:num>
  <w:num w:numId="15">
    <w:abstractNumId w:val="2"/>
  </w:num>
  <w:num w:numId="16">
    <w:abstractNumId w:val="19"/>
  </w:num>
  <w:num w:numId="17">
    <w:abstractNumId w:val="18"/>
  </w:num>
  <w:num w:numId="1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20"/>
  </w:num>
  <w:num w:numId="20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2tjQ0MDc1M7ZU0lEKTi0uzszPAykwqQUAtHA9n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583"/>
    <w:rsid w:val="0008559D"/>
    <w:rsid w:val="00086727"/>
    <w:rsid w:val="0009209B"/>
    <w:rsid w:val="0009747C"/>
    <w:rsid w:val="000A6794"/>
    <w:rsid w:val="000B39E6"/>
    <w:rsid w:val="000B56F0"/>
    <w:rsid w:val="000C5361"/>
    <w:rsid w:val="000C73FA"/>
    <w:rsid w:val="00103906"/>
    <w:rsid w:val="001275B9"/>
    <w:rsid w:val="00142C75"/>
    <w:rsid w:val="001449E8"/>
    <w:rsid w:val="00156E9A"/>
    <w:rsid w:val="001619DF"/>
    <w:rsid w:val="00164CDC"/>
    <w:rsid w:val="00167CF1"/>
    <w:rsid w:val="00171021"/>
    <w:rsid w:val="00175E1D"/>
    <w:rsid w:val="001837BD"/>
    <w:rsid w:val="00183A2C"/>
    <w:rsid w:val="001957EC"/>
    <w:rsid w:val="001A6728"/>
    <w:rsid w:val="001B7060"/>
    <w:rsid w:val="001C1FCD"/>
    <w:rsid w:val="001C29F7"/>
    <w:rsid w:val="001D2464"/>
    <w:rsid w:val="001D50AE"/>
    <w:rsid w:val="001E1161"/>
    <w:rsid w:val="001E3FEF"/>
    <w:rsid w:val="00202683"/>
    <w:rsid w:val="00215FCE"/>
    <w:rsid w:val="002326A7"/>
    <w:rsid w:val="00232E7D"/>
    <w:rsid w:val="00252418"/>
    <w:rsid w:val="00264287"/>
    <w:rsid w:val="0026589D"/>
    <w:rsid w:val="002664E1"/>
    <w:rsid w:val="002674C4"/>
    <w:rsid w:val="002800B1"/>
    <w:rsid w:val="00280C7F"/>
    <w:rsid w:val="002819B5"/>
    <w:rsid w:val="002853F4"/>
    <w:rsid w:val="002868EB"/>
    <w:rsid w:val="002A0847"/>
    <w:rsid w:val="002A2D2D"/>
    <w:rsid w:val="002A39F4"/>
    <w:rsid w:val="002C539D"/>
    <w:rsid w:val="002C6F96"/>
    <w:rsid w:val="002C71C6"/>
    <w:rsid w:val="002D07CA"/>
    <w:rsid w:val="002D4B14"/>
    <w:rsid w:val="002D72CB"/>
    <w:rsid w:val="002E664F"/>
    <w:rsid w:val="00305122"/>
    <w:rsid w:val="003136AE"/>
    <w:rsid w:val="003230CF"/>
    <w:rsid w:val="0033212E"/>
    <w:rsid w:val="0033490F"/>
    <w:rsid w:val="003349BA"/>
    <w:rsid w:val="00337FD9"/>
    <w:rsid w:val="00380A57"/>
    <w:rsid w:val="003817EF"/>
    <w:rsid w:val="00382A45"/>
    <w:rsid w:val="003A1601"/>
    <w:rsid w:val="003A33F9"/>
    <w:rsid w:val="003A3ABB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097"/>
    <w:rsid w:val="004006DF"/>
    <w:rsid w:val="0041081C"/>
    <w:rsid w:val="00424A4D"/>
    <w:rsid w:val="004311CA"/>
    <w:rsid w:val="00445949"/>
    <w:rsid w:val="0047331A"/>
    <w:rsid w:val="0047640B"/>
    <w:rsid w:val="0047644B"/>
    <w:rsid w:val="00476D4B"/>
    <w:rsid w:val="00491748"/>
    <w:rsid w:val="0049174D"/>
    <w:rsid w:val="004A5EE7"/>
    <w:rsid w:val="004A7E77"/>
    <w:rsid w:val="004B0253"/>
    <w:rsid w:val="004C0A80"/>
    <w:rsid w:val="004D03E1"/>
    <w:rsid w:val="004D29A9"/>
    <w:rsid w:val="004E075E"/>
    <w:rsid w:val="004E0D4F"/>
    <w:rsid w:val="004E4C1E"/>
    <w:rsid w:val="004E4D22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41"/>
    <w:rsid w:val="006640AE"/>
    <w:rsid w:val="00670041"/>
    <w:rsid w:val="00671FE2"/>
    <w:rsid w:val="00686C0C"/>
    <w:rsid w:val="00695634"/>
    <w:rsid w:val="006A2531"/>
    <w:rsid w:val="006C5C73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E9"/>
    <w:rsid w:val="007F04BF"/>
    <w:rsid w:val="007F177C"/>
    <w:rsid w:val="007F5F65"/>
    <w:rsid w:val="00801502"/>
    <w:rsid w:val="00803217"/>
    <w:rsid w:val="008063E1"/>
    <w:rsid w:val="008068A2"/>
    <w:rsid w:val="008105A0"/>
    <w:rsid w:val="00815D27"/>
    <w:rsid w:val="00836CA4"/>
    <w:rsid w:val="0085184F"/>
    <w:rsid w:val="00861625"/>
    <w:rsid w:val="008617B5"/>
    <w:rsid w:val="00870828"/>
    <w:rsid w:val="0088080B"/>
    <w:rsid w:val="008A170D"/>
    <w:rsid w:val="008B07D7"/>
    <w:rsid w:val="008B557F"/>
    <w:rsid w:val="008C2344"/>
    <w:rsid w:val="008C2B83"/>
    <w:rsid w:val="008C5930"/>
    <w:rsid w:val="008D024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56F"/>
    <w:rsid w:val="00961157"/>
    <w:rsid w:val="00965C5B"/>
    <w:rsid w:val="0096684B"/>
    <w:rsid w:val="00972C7F"/>
    <w:rsid w:val="00976E46"/>
    <w:rsid w:val="009836C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4EE7"/>
    <w:rsid w:val="00AC60FE"/>
    <w:rsid w:val="00AC77AD"/>
    <w:rsid w:val="00AD3214"/>
    <w:rsid w:val="00AE05D3"/>
    <w:rsid w:val="00AE355A"/>
    <w:rsid w:val="00AE395B"/>
    <w:rsid w:val="00AF7F0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F68"/>
    <w:rsid w:val="00BF201D"/>
    <w:rsid w:val="00C0490B"/>
    <w:rsid w:val="00C07904"/>
    <w:rsid w:val="00C121AF"/>
    <w:rsid w:val="00C14C80"/>
    <w:rsid w:val="00C27853"/>
    <w:rsid w:val="00C31EE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704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1B1"/>
    <w:rsid w:val="00E80E3D"/>
    <w:rsid w:val="00E86D42"/>
    <w:rsid w:val="00E870B8"/>
    <w:rsid w:val="00EA1019"/>
    <w:rsid w:val="00EA3B29"/>
    <w:rsid w:val="00EA60E8"/>
    <w:rsid w:val="00EB7421"/>
    <w:rsid w:val="00EC36F5"/>
    <w:rsid w:val="00EC5A4D"/>
    <w:rsid w:val="00ED0DEA"/>
    <w:rsid w:val="00ED73C4"/>
    <w:rsid w:val="00F162E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EA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AFA01BB9-89EA-4E15-8AE7-F7989461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C7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24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58/Conditional-Statements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F96214-3918-4E42-86C1-9820F8296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</Pages>
  <Words>1745</Words>
  <Characters>995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оверки - упражнение</vt:lpstr>
    </vt:vector>
  </TitlesOfParts>
  <Company>SoftUni – https://softuni.org</Company>
  <LinksUpToDate>false</LinksUpToDate>
  <CharactersWithSpaces>1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оверк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2</cp:revision>
  <cp:lastPrinted>2015-10-26T22:35:00Z</cp:lastPrinted>
  <dcterms:created xsi:type="dcterms:W3CDTF">2019-11-12T12:29:00Z</dcterms:created>
  <dcterms:modified xsi:type="dcterms:W3CDTF">2022-02-17T20:11:00Z</dcterms:modified>
  <cp:category>programming; education; software engineering; software development</cp:category>
</cp:coreProperties>
</file>